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FE79EB" w:rsidRPr="00FE79EB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stack using the menu-driven program</w:t>
            </w:r>
            <w:r w:rsidR="00FE79EB">
              <w:rPr>
                <w:rFonts w:ascii="Helvetica" w:hAnsi="Helvetica"/>
                <w:color w:val="2D3B45"/>
                <w:shd w:val="clear" w:color="auto" w:fill="FFFFFF"/>
              </w:rPr>
              <w:t>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827B0D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2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827B0D">
              <w:rPr>
                <w:rFonts w:ascii="Times New Roman" w:hAnsi="Times New Roman"/>
                <w:b/>
                <w:sz w:val="24"/>
                <w:szCs w:val="24"/>
              </w:rPr>
              <w:t>01- 09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FE79EB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2</w:t>
      </w:r>
    </w:p>
    <w:p w:rsidR="0038635B" w:rsidRPr="00765939" w:rsidRDefault="0038635B" w:rsidP="0039017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765939" w:rsidRPr="00765939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stack using the menu-driven program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ode :- </w:t>
      </w:r>
    </w:p>
    <w:p w:rsidR="00050553" w:rsidRPr="00050553" w:rsidRDefault="00050553" w:rsidP="0005055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ing Array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>#include &lt;iostream&gt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>using namespace std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>class Stack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private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static const int MAX_SIZE = 100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int arr[MAX_SIZE]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int top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public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Stack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top = -1;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bool isEmpty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return top == -1; 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bool isFull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return top == MAX_SIZE - 1;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void push(int value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if (isFull()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Stack is full. Cannot push more elements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arr[++top] = value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Pushed " &lt;&lt; value &lt;&lt; " onto the stack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void pop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if (isEmpty()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Stack is empty. Cannot pop elements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Popped " &lt;&lt; arr[top--] &lt;&lt; " from the stack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lastRenderedPageBreak/>
        <w:t xml:space="preserve">        void display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if (isEmpty()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Stack is empty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 else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Stack elements: "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for (int i = 0; i &lt;= top; ++i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    cout &lt;&lt; arr[i] &lt;&lt; " ";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}}}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>int main(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Stack stac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int choice, value ,size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cout&lt;&lt; "Choose The Number To Perform Various Operartion On Your Stack :- 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do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Stack Menu: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1. Push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2. Pop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3. Check Underflow" &lt;&lt;endl 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4. Check Overflow" &lt;&lt; endl 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5. Display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6. Quit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out &lt;&lt; "Enter your choice: "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cin &gt;&gt; choice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switch (choice) {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1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Enter value to push: "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in &gt;&gt; value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stack.push(value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2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stack.pop(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3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stack.isEmpty(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4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stack.isFull(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5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stack.display(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case 6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Exiting program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default: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cout &lt;&lt; "Invalid choice. Please select a valid option." &lt;&lt; endl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lastRenderedPageBreak/>
        <w:t xml:space="preserve">        }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} while (choice != 4);</w:t>
      </w:r>
    </w:p>
    <w:p w:rsidR="00050553" w:rsidRPr="00050553" w:rsidRDefault="00050553" w:rsidP="0005055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:rsidR="00050553" w:rsidRDefault="00050553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50553">
        <w:rPr>
          <w:rFonts w:ascii="Times New Roman" w:hAnsi="Times New Roman" w:cs="Times New Roman"/>
          <w:sz w:val="24"/>
          <w:szCs w:val="24"/>
        </w:rPr>
        <w:t>}</w:t>
      </w:r>
    </w:p>
    <w:p w:rsidR="00C762AB" w:rsidRPr="00C762AB" w:rsidRDefault="00C762AB" w:rsidP="00C762A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8635B" w:rsidRPr="0038635B" w:rsidRDefault="0038635B" w:rsidP="0038635B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DD5E34" w:rsidRDefault="00C44CBF" w:rsidP="00711FFC">
      <w:pPr>
        <w:rPr>
          <w:rFonts w:ascii="Times New Roman" w:hAnsi="Times New Roman" w:cs="Times New Roman"/>
          <w:sz w:val="24"/>
          <w:szCs w:val="24"/>
        </w:rPr>
      </w:pPr>
      <w:r w:rsidRPr="00C44CB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C518799" wp14:editId="25CC19A5">
            <wp:extent cx="5732145" cy="531685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31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35B" w:rsidRDefault="0038635B" w:rsidP="00DD5E34">
      <w:pPr>
        <w:rPr>
          <w:rFonts w:ascii="Times New Roman" w:hAnsi="Times New Roman" w:cs="Times New Roman"/>
          <w:sz w:val="24"/>
          <w:szCs w:val="24"/>
        </w:rPr>
      </w:pPr>
    </w:p>
    <w:p w:rsidR="00C44CBF" w:rsidRPr="00C44CBF" w:rsidRDefault="00F7678C" w:rsidP="00C44CB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ing LinkedList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#include &lt;iostream&gt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using namespace std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class node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public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int data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node* next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node(int va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data = va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ext = NUL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}}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lastRenderedPageBreak/>
        <w:t>class Stack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public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node*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Stack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top = NULL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void push(int va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val &lt;&lt; " Is Pushed In Your Stack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n = new node(val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if (top =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node* n = new node(val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n-&gt;next =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op = n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return;</w:t>
      </w:r>
      <w:r w:rsidRPr="00711BA8">
        <w:rPr>
          <w:rFonts w:ascii="Times New Roman" w:hAnsi="Times New Roman" w:cs="Times New Roman"/>
          <w:sz w:val="24"/>
          <w:szCs w:val="24"/>
        </w:rPr>
        <w:t>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temp =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while (temp-&gt;next !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emp = temp-&gt;next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temp-&gt;next = n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int gettop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if (top =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return -1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temp =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int topindex = 0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while (temp !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opindex++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emp = temp-&gt;next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return topindex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void pop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if (top =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Stack Is Empty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return;</w:t>
      </w:r>
      <w:r w:rsidRPr="00711BA8">
        <w:rPr>
          <w:rFonts w:ascii="Times New Roman" w:hAnsi="Times New Roman" w:cs="Times New Roman"/>
          <w:sz w:val="24"/>
          <w:szCs w:val="24"/>
        </w:rPr>
        <w:t>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if (top-&gt;next =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top-&gt;data &lt;&lt; " Is Popped From Your Stack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delete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top = NULL;</w:t>
      </w:r>
      <w:r w:rsidRPr="00711BA8">
        <w:rPr>
          <w:rFonts w:ascii="Times New Roman" w:hAnsi="Times New Roman" w:cs="Times New Roman"/>
          <w:sz w:val="24"/>
          <w:szCs w:val="24"/>
        </w:rPr>
        <w:t xml:space="preserve">} 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else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temp =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while (temp-&gt;next-&gt;next !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emp = temp-&gt;next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todelete = temp-&gt;next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temp-&gt;next = nullptr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todelete-&gt;data &lt;&lt; " Is Popped From Your Stack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delete todelete;</w:t>
      </w:r>
      <w:r>
        <w:rPr>
          <w:rFonts w:ascii="Times New Roman" w:hAnsi="Times New Roman" w:cs="Times New Roman"/>
          <w:sz w:val="24"/>
          <w:szCs w:val="24"/>
        </w:rPr>
        <w:t>}</w:t>
      </w:r>
      <w:r w:rsidRPr="00711BA8">
        <w:rPr>
          <w:rFonts w:ascii="Times New Roman" w:hAnsi="Times New Roman" w:cs="Times New Roman"/>
          <w:sz w:val="24"/>
          <w:szCs w:val="24"/>
        </w:rPr>
        <w:t>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bool isEmpty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return gettop() == -1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bool isfull(int size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return gettop() &gt;= size – 1;</w:t>
      </w:r>
      <w:r w:rsidRPr="00711BA8">
        <w:rPr>
          <w:rFonts w:ascii="Times New Roman" w:hAnsi="Times New Roman" w:cs="Times New Roman"/>
          <w:sz w:val="24"/>
          <w:szCs w:val="24"/>
        </w:rPr>
        <w:t>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void display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node* temp = top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while (temp != NULL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out &lt;&lt; temp-&gt;data &lt;&lt; " -&gt; "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temp = temp-&gt;next;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cout &lt;&lt; " NULL " &lt;&lt; endl;}</w:t>
      </w:r>
      <w:r w:rsidRPr="00711BA8">
        <w:rPr>
          <w:rFonts w:ascii="Times New Roman" w:hAnsi="Times New Roman" w:cs="Times New Roman"/>
          <w:sz w:val="24"/>
          <w:szCs w:val="24"/>
        </w:rPr>
        <w:t>}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int main(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Stack stac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lastRenderedPageBreak/>
        <w:t xml:space="preserve">    int choice, value, size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cout &lt;&lt; "Enter The Size Of Your Stack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cin &gt;&gt; size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do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Stack Menu: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1. Push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2. Pop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3. Check Underflow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4. Check Overflow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5. Display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6. Quit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out &lt;&lt; "Enter your choice: "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cin &gt;&gt; choice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switch (choice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1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if (stack.gettop() &gt;= size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Stack Is Full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Enter value to push: "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in &gt;&gt; value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stack.push(value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2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stack.pop(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3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if (stack.isEmpty()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Stack Is Empty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Stack Is Not Empty."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4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if (stack.isfull(size))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Stack Is Full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 else {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    cout &lt;&lt; "Stack Is Not Full."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5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stack.display(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case 6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cout &lt;&lt; "Exiting program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break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default: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        cout &lt;&lt; "Invalid choice. Please select a valid option." &lt;&lt; endl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} while (choice != 6);</w:t>
      </w:r>
    </w:p>
    <w:p w:rsidR="00711BA8" w:rsidRP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 xml:space="preserve">    return 0;</w:t>
      </w:r>
    </w:p>
    <w:p w:rsidR="00711BA8" w:rsidRDefault="00711BA8" w:rsidP="00711B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11BA8">
        <w:rPr>
          <w:rFonts w:ascii="Times New Roman" w:hAnsi="Times New Roman" w:cs="Times New Roman"/>
          <w:sz w:val="24"/>
          <w:szCs w:val="24"/>
        </w:rPr>
        <w:t>}</w:t>
      </w:r>
    </w:p>
    <w:p w:rsidR="00C44CBF" w:rsidRPr="00C762AB" w:rsidRDefault="00C44CBF" w:rsidP="00711BA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2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11BA8" w:rsidRDefault="00711BA8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711BA8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11BA8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8715A15" wp14:editId="4527B083">
            <wp:extent cx="5732145" cy="6452235"/>
            <wp:effectExtent l="0" t="0" r="190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645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44CBF" w:rsidRPr="00DD5E34" w:rsidRDefault="00C44CBF" w:rsidP="00C44CBF">
      <w:pPr>
        <w:rPr>
          <w:rFonts w:ascii="Times New Roman" w:hAnsi="Times New Roman" w:cs="Times New Roman"/>
          <w:sz w:val="24"/>
          <w:szCs w:val="24"/>
        </w:rPr>
      </w:pP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1"/>
      <w:footerReference w:type="first" r:id="rId12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2163" w:rsidRDefault="00CD2163" w:rsidP="00F52F26">
      <w:pPr>
        <w:spacing w:after="0" w:line="240" w:lineRule="auto"/>
      </w:pPr>
      <w:r>
        <w:separator/>
      </w:r>
    </w:p>
  </w:endnote>
  <w:endnote w:type="continuationSeparator" w:id="0">
    <w:p w:rsidR="00CD2163" w:rsidRDefault="00CD2163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2163" w:rsidRDefault="00CD2163" w:rsidP="00F52F26">
      <w:pPr>
        <w:spacing w:after="0" w:line="240" w:lineRule="auto"/>
      </w:pPr>
      <w:r>
        <w:separator/>
      </w:r>
    </w:p>
  </w:footnote>
  <w:footnote w:type="continuationSeparator" w:id="0">
    <w:p w:rsidR="00CD2163" w:rsidRDefault="00CD2163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C5536"/>
    <w:rsid w:val="002D5686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43012C"/>
    <w:rsid w:val="004565E7"/>
    <w:rsid w:val="004649DD"/>
    <w:rsid w:val="0049610E"/>
    <w:rsid w:val="004A029E"/>
    <w:rsid w:val="004A563D"/>
    <w:rsid w:val="004A5DCF"/>
    <w:rsid w:val="004B2ED8"/>
    <w:rsid w:val="004E03B4"/>
    <w:rsid w:val="00583A99"/>
    <w:rsid w:val="005B5115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827B0D"/>
    <w:rsid w:val="0085273F"/>
    <w:rsid w:val="00877AE3"/>
    <w:rsid w:val="00880BFB"/>
    <w:rsid w:val="00886650"/>
    <w:rsid w:val="008934B4"/>
    <w:rsid w:val="00920DB9"/>
    <w:rsid w:val="009C3833"/>
    <w:rsid w:val="00A208CD"/>
    <w:rsid w:val="00A67610"/>
    <w:rsid w:val="00A76367"/>
    <w:rsid w:val="00A81B9F"/>
    <w:rsid w:val="00A82B9E"/>
    <w:rsid w:val="00A96299"/>
    <w:rsid w:val="00B76CA1"/>
    <w:rsid w:val="00BB5546"/>
    <w:rsid w:val="00BC26DE"/>
    <w:rsid w:val="00C032DA"/>
    <w:rsid w:val="00C10DBC"/>
    <w:rsid w:val="00C44CBF"/>
    <w:rsid w:val="00C50FB1"/>
    <w:rsid w:val="00C762AB"/>
    <w:rsid w:val="00C76C69"/>
    <w:rsid w:val="00C84837"/>
    <w:rsid w:val="00CA12E3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3045F"/>
    <w:rsid w:val="00F52F26"/>
    <w:rsid w:val="00F64226"/>
    <w:rsid w:val="00F6520F"/>
    <w:rsid w:val="00F73087"/>
    <w:rsid w:val="00F7678C"/>
    <w:rsid w:val="00F8070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1A6F6-CDA8-44E8-97DA-05A59AAC7C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23</cp:revision>
  <cp:lastPrinted>2023-10-19T16:38:00Z</cp:lastPrinted>
  <dcterms:created xsi:type="dcterms:W3CDTF">2023-10-10T17:05:00Z</dcterms:created>
  <dcterms:modified xsi:type="dcterms:W3CDTF">2023-10-19T16:43:00Z</dcterms:modified>
</cp:coreProperties>
</file>